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DC6557" w14:textId="5423A3EA" w:rsidR="00F550E3" w:rsidRDefault="008B4508">
      <w:r>
        <w:t>Jose Edgardo Pina Resume</w:t>
      </w:r>
    </w:p>
    <w:p w14:paraId="76542271" w14:textId="46623106" w:rsidR="008B4508" w:rsidRDefault="008B4508">
      <w:r>
        <w:t>Skills</w:t>
      </w:r>
    </w:p>
    <w:p w14:paraId="3FFF8F44" w14:textId="54CEF229" w:rsidR="008B4508" w:rsidRDefault="008B4508" w:rsidP="008B4508">
      <w:pPr>
        <w:pStyle w:val="ListBullet"/>
      </w:pPr>
      <w:r>
        <w:t>HTML</w:t>
      </w:r>
    </w:p>
    <w:p w14:paraId="222D03B6" w14:textId="0050D106" w:rsidR="008B4508" w:rsidRDefault="008B4508" w:rsidP="008B4508">
      <w:pPr>
        <w:pStyle w:val="ListBullet"/>
      </w:pPr>
      <w:r>
        <w:t>CSS</w:t>
      </w:r>
    </w:p>
    <w:p w14:paraId="376F915F" w14:textId="7B4C9E90" w:rsidR="008B4508" w:rsidRDefault="008B4508" w:rsidP="008B4508">
      <w:pPr>
        <w:pStyle w:val="ListBullet"/>
      </w:pPr>
      <w:r>
        <w:t>Responsive Web design</w:t>
      </w:r>
    </w:p>
    <w:p w14:paraId="456C0468" w14:textId="5BF1DAA1" w:rsidR="008B4508" w:rsidRDefault="008B4508" w:rsidP="008B4508">
      <w:pPr>
        <w:pStyle w:val="ListBullet"/>
        <w:numPr>
          <w:ilvl w:val="0"/>
          <w:numId w:val="0"/>
        </w:numPr>
        <w:ind w:left="360" w:hanging="360"/>
      </w:pPr>
    </w:p>
    <w:p w14:paraId="685D2BF3" w14:textId="0CD96FD0" w:rsidR="008B4508" w:rsidRDefault="008B4508" w:rsidP="008B4508">
      <w:pPr>
        <w:pStyle w:val="ListBullet"/>
        <w:numPr>
          <w:ilvl w:val="0"/>
          <w:numId w:val="0"/>
        </w:numPr>
        <w:ind w:left="360" w:hanging="360"/>
      </w:pPr>
      <w:r>
        <w:t>Professional Experience</w:t>
      </w:r>
    </w:p>
    <w:p w14:paraId="0CA34646" w14:textId="42874A43" w:rsidR="008B4508" w:rsidRDefault="008B4508" w:rsidP="008B4508">
      <w:pPr>
        <w:pStyle w:val="ListBullet"/>
      </w:pPr>
      <w:r>
        <w:t>Pearson VUE, Project Management Manager                                                                          2013 – current</w:t>
      </w:r>
    </w:p>
    <w:p w14:paraId="4AFAA487" w14:textId="4AC90111" w:rsidR="008B4508" w:rsidRDefault="008B4508" w:rsidP="006048F9">
      <w:pPr>
        <w:pStyle w:val="ListBullet"/>
      </w:pPr>
      <w:r>
        <w:t xml:space="preserve">Infor Global solution, Senior Account Manager         </w:t>
      </w:r>
      <w:r>
        <w:tab/>
        <w:t xml:space="preserve">                                                                2009 – 2013</w:t>
      </w:r>
    </w:p>
    <w:p w14:paraId="1C3AC737" w14:textId="6737B976" w:rsidR="008B4508" w:rsidRDefault="008B4508" w:rsidP="006048F9">
      <w:pPr>
        <w:pStyle w:val="ListBullet"/>
      </w:pPr>
      <w:r>
        <w:t>Pearson Education, Director of Information Technology                                                           1994 - 2004</w:t>
      </w:r>
    </w:p>
    <w:sectPr w:rsidR="008B4508" w:rsidSect="00A90D6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C5CE2DE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yNjY0NzI2MzIxNbNU0lEKTi0uzszPAykwrAUAvld74ywAAAA="/>
  </w:docVars>
  <w:rsids>
    <w:rsidRoot w:val="008B4508"/>
    <w:rsid w:val="004B0085"/>
    <w:rsid w:val="008B4508"/>
    <w:rsid w:val="00A90D68"/>
    <w:rsid w:val="00F550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A80A7F"/>
  <w15:chartTrackingRefBased/>
  <w15:docId w15:val="{40F819F4-A3EF-4247-AD35-8E6F523A8B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uiPriority w:val="99"/>
    <w:unhideWhenUsed/>
    <w:rsid w:val="008B4508"/>
    <w:pPr>
      <w:numPr>
        <w:numId w:val="1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720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66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72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090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00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64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5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6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75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2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8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4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5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2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3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95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3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57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212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10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19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70</Words>
  <Characters>401</Characters>
  <Application>Microsoft Office Word</Application>
  <DocSecurity>0</DocSecurity>
  <Lines>3</Lines>
  <Paragraphs>1</Paragraphs>
  <ScaleCrop>false</ScaleCrop>
  <Company/>
  <LinksUpToDate>false</LinksUpToDate>
  <CharactersWithSpaces>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na, Edgardo</dc:creator>
  <cp:keywords/>
  <dc:description/>
  <cp:lastModifiedBy>Pina, Edgardo</cp:lastModifiedBy>
  <cp:revision>1</cp:revision>
  <dcterms:created xsi:type="dcterms:W3CDTF">2021-07-31T19:26:00Z</dcterms:created>
  <dcterms:modified xsi:type="dcterms:W3CDTF">2021-07-31T19:30:00Z</dcterms:modified>
</cp:coreProperties>
</file>